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51A3" w:rsidRDefault="004451A3" w:rsidP="004451A3">
      <w:pPr>
        <w:shd w:val="clear" w:color="auto" w:fill="FFFFFF"/>
        <w:spacing w:after="200"/>
        <w:jc w:val="center"/>
        <w:rPr>
          <w:b/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 xml:space="preserve">Sketching for Everyone: Multimedia Journaling Materials list: 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Hardbound or open bound multimedia journal/sketchbook(s); toned tan, toned gray, or white heavyweight paper. (Strathmore or </w:t>
      </w:r>
      <w:proofErr w:type="spellStart"/>
      <w:r>
        <w:rPr>
          <w:color w:val="222222"/>
          <w:sz w:val="24"/>
          <w:szCs w:val="24"/>
        </w:rPr>
        <w:t>Soho</w:t>
      </w:r>
      <w:proofErr w:type="spellEnd"/>
      <w:r>
        <w:rPr>
          <w:color w:val="222222"/>
          <w:sz w:val="24"/>
          <w:szCs w:val="24"/>
        </w:rPr>
        <w:t xml:space="preserve"> Urban Artist are good brands.)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Small watercolor field set (half pans), Sakura Koi is a good one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Set of watercolor brushes, water brushes are convenient and easy to use.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Small set of acrylics or gouache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Drawing media: your choice of Pencils, colored pencils, watercolor pencils, etc.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Non-toxic Pastels, </w:t>
      </w:r>
      <w:proofErr w:type="spellStart"/>
      <w:r>
        <w:rPr>
          <w:color w:val="222222"/>
          <w:sz w:val="24"/>
          <w:szCs w:val="24"/>
        </w:rPr>
        <w:t>conte</w:t>
      </w:r>
      <w:proofErr w:type="spellEnd"/>
      <w:r>
        <w:rPr>
          <w:color w:val="222222"/>
          <w:sz w:val="24"/>
          <w:szCs w:val="24"/>
        </w:rPr>
        <w:t xml:space="preserve"> crayons, charcoal, chalks. A selection of markers and drawing Pens, gel pens, brush/lettering pens etc.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Glue stick, craft glue or rubber cement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Scissors, pencil sharpener, x-</w:t>
      </w:r>
      <w:proofErr w:type="spellStart"/>
      <w:r>
        <w:rPr>
          <w:color w:val="222222"/>
          <w:sz w:val="24"/>
          <w:szCs w:val="24"/>
        </w:rPr>
        <w:t>acto</w:t>
      </w:r>
      <w:proofErr w:type="spellEnd"/>
      <w:r>
        <w:rPr>
          <w:color w:val="222222"/>
          <w:sz w:val="24"/>
          <w:szCs w:val="24"/>
        </w:rPr>
        <w:t xml:space="preserve"> knife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White plastic eraser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Kneaded eraser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Metal ruler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Eraser shield</w:t>
      </w:r>
    </w:p>
    <w:p w:rsidR="004451A3" w:rsidRDefault="004451A3" w:rsidP="004451A3">
      <w:pPr>
        <w:numPr>
          <w:ilvl w:val="0"/>
          <w:numId w:val="1"/>
        </w:numPr>
        <w:shd w:val="clear" w:color="auto" w:fill="FFFFFF"/>
        <w:spacing w:after="60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Drafting tape</w:t>
      </w:r>
    </w:p>
    <w:p w:rsidR="00CE5B46" w:rsidRDefault="00093233">
      <w:bookmarkStart w:id="0" w:name="_GoBack"/>
      <w:bookmarkEnd w:id="0"/>
    </w:p>
    <w:sectPr w:rsidR="00CE5B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C71888"/>
    <w:multiLevelType w:val="multilevel"/>
    <w:tmpl w:val="C39CC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bA0NDY2NzE1tDRV0lEKTi0uzszPAykwrAUAH5xIwSwAAAA="/>
  </w:docVars>
  <w:rsids>
    <w:rsidRoot w:val="004451A3"/>
    <w:rsid w:val="00070647"/>
    <w:rsid w:val="00093233"/>
    <w:rsid w:val="004451A3"/>
    <w:rsid w:val="00887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0F1556-0562-44D9-8FA3-F9047FF38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451A3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er Howell</dc:creator>
  <cp:keywords/>
  <dc:description/>
  <cp:lastModifiedBy>Jinger Howell</cp:lastModifiedBy>
  <cp:revision>2</cp:revision>
  <dcterms:created xsi:type="dcterms:W3CDTF">2022-06-03T17:29:00Z</dcterms:created>
  <dcterms:modified xsi:type="dcterms:W3CDTF">2022-06-03T17:29:00Z</dcterms:modified>
</cp:coreProperties>
</file>